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B39C2" w14:textId="6AD2FD90" w:rsidR="00543ECD" w:rsidRDefault="00FE0E65" w:rsidP="00FE0E65">
      <w:pPr>
        <w:pStyle w:val="ListParagraph"/>
        <w:numPr>
          <w:ilvl w:val="0"/>
          <w:numId w:val="1"/>
        </w:numPr>
        <w:ind w:firstLineChars="0"/>
      </w:pPr>
      <w:r>
        <w:rPr>
          <w:rFonts w:hint="eastAsia"/>
        </w:rPr>
        <w:t>因果论证</w:t>
      </w:r>
    </w:p>
    <w:p w14:paraId="3B567606" w14:textId="429CC79A" w:rsidR="00FE0E65" w:rsidRDefault="00FE0E65" w:rsidP="00FE0E65">
      <w:pPr>
        <w:pStyle w:val="ListParagraph"/>
        <w:ind w:left="360" w:firstLineChars="0" w:firstLine="0"/>
      </w:pPr>
      <w:r>
        <w:rPr>
          <w:rFonts w:hint="eastAsia"/>
        </w:rPr>
        <w:t>A</w:t>
      </w:r>
      <w:r>
        <w:t>-&gt;F</w:t>
      </w:r>
    </w:p>
    <w:p w14:paraId="13A233D8" w14:textId="47ECAB6F" w:rsidR="00FE0E65" w:rsidRDefault="00FE0E65" w:rsidP="00FE0E65">
      <w:pPr>
        <w:pStyle w:val="ListParagraph"/>
        <w:ind w:left="360" w:firstLineChars="0" w:firstLine="0"/>
      </w:pPr>
      <w:r>
        <w:rPr>
          <w:rFonts w:hint="eastAsia"/>
        </w:rPr>
        <w:t>A</w:t>
      </w:r>
      <w:r>
        <w:t>-&gt;B-&gt;C-&gt;D-&gt;</w:t>
      </w:r>
      <w:r>
        <w:rPr>
          <w:rFonts w:hint="eastAsia"/>
        </w:rPr>
        <w:t>E-&gt;</w:t>
      </w:r>
      <w:r>
        <w:t>F</w:t>
      </w:r>
      <w:r>
        <w:rPr>
          <w:rFonts w:hint="eastAsia"/>
        </w:rPr>
        <w:t>（抽象</w:t>
      </w:r>
      <w:r>
        <w:t>）</w:t>
      </w:r>
      <w:r>
        <w:rPr>
          <w:rFonts w:hint="eastAsia"/>
        </w:rPr>
        <w:t>一定要严谨</w:t>
      </w:r>
    </w:p>
    <w:p w14:paraId="5D79910C" w14:textId="57580BFD" w:rsidR="00FE0E65" w:rsidRDefault="00FE0E65" w:rsidP="00FE0E65">
      <w:pPr>
        <w:pStyle w:val="ListParagraph"/>
        <w:ind w:left="360" w:firstLineChars="0" w:firstLine="0"/>
      </w:pPr>
      <w:r>
        <w:rPr>
          <w:rFonts w:hint="eastAsia"/>
        </w:rPr>
        <w:t>一定是单挑逻辑链</w:t>
      </w:r>
    </w:p>
    <w:p w14:paraId="57AC5F33" w14:textId="0686BD98" w:rsidR="00FE0E65" w:rsidRPr="00FE0E65" w:rsidRDefault="00FE0E65" w:rsidP="00FE0E65">
      <w:pPr>
        <w:pStyle w:val="ListParagraph"/>
        <w:ind w:left="360" w:firstLineChars="0" w:firstLine="0"/>
        <w:rPr>
          <w:color w:val="FF0000"/>
        </w:rPr>
      </w:pPr>
      <w:r w:rsidRPr="00FE0E65">
        <w:rPr>
          <w:rFonts w:hint="eastAsia"/>
          <w:color w:val="FF0000"/>
        </w:rPr>
        <w:t>单向因果论证</w:t>
      </w:r>
    </w:p>
    <w:p w14:paraId="7A2414DB" w14:textId="649D5DD4" w:rsidR="00FE0E65" w:rsidRDefault="00FE0E65" w:rsidP="00FE0E65">
      <w:pPr>
        <w:pStyle w:val="ListParagraph"/>
        <w:ind w:left="360" w:firstLineChars="0" w:firstLine="0"/>
      </w:pPr>
      <w:r>
        <w:rPr>
          <w:rFonts w:hint="eastAsia"/>
        </w:rPr>
        <w:t>举例子：</w:t>
      </w:r>
    </w:p>
    <w:p w14:paraId="042584A2" w14:textId="67D0C2AC" w:rsidR="00FE0E65" w:rsidRDefault="00FE0E65" w:rsidP="00FE0E65">
      <w:pPr>
        <w:pStyle w:val="ListParagraph"/>
        <w:ind w:left="360" w:firstLineChars="0" w:firstLine="0"/>
      </w:pPr>
      <w:r>
        <w:rPr>
          <w:rFonts w:hint="eastAsia"/>
        </w:rPr>
        <w:t>A</w:t>
      </w:r>
      <w:r>
        <w:t>-&gt;B-&gt;C-&gt;D-&gt;</w:t>
      </w:r>
      <w:r>
        <w:rPr>
          <w:rFonts w:hint="eastAsia"/>
        </w:rPr>
        <w:t>E-&gt;</w:t>
      </w:r>
      <w:r>
        <w:t>F</w:t>
      </w:r>
      <w:r>
        <w:rPr>
          <w:rFonts w:hint="eastAsia"/>
        </w:rPr>
        <w:t>（具体）一定要具体</w:t>
      </w:r>
    </w:p>
    <w:p w14:paraId="1EBEFE00" w14:textId="27FDEC8C" w:rsidR="00FE0E65" w:rsidRDefault="00FE0E65" w:rsidP="00FE0E65"/>
    <w:p w14:paraId="536889CE" w14:textId="6C7B8098" w:rsidR="00FE0E65" w:rsidRDefault="00FE0E65" w:rsidP="00FE0E65"/>
    <w:p w14:paraId="59014279" w14:textId="3C16166C" w:rsidR="00FE0E65" w:rsidRDefault="009B15C3" w:rsidP="00FE0E65">
      <w:r>
        <w:rPr>
          <w:rFonts w:hint="eastAsia"/>
        </w:rPr>
        <w:t>B</w:t>
      </w:r>
      <w:r>
        <w:t>ecause there are some problems which are beyond one’s capability, it’s significant to get help from the government.</w:t>
      </w:r>
    </w:p>
    <w:p w14:paraId="52493485" w14:textId="5D70ADE1" w:rsidR="009B15C3" w:rsidRDefault="009B15C3" w:rsidP="00FE0E65"/>
    <w:p w14:paraId="46CB693A" w14:textId="2FCE5B77" w:rsidR="009B15C3" w:rsidRDefault="009B15C3" w:rsidP="00FE0E65">
      <w:r>
        <w:rPr>
          <w:rFonts w:hint="eastAsia"/>
        </w:rPr>
        <w:t>B</w:t>
      </w:r>
      <w:r>
        <w:t>ecause sometimes it can save money and time with the help of the government, people can rely on the government even if they can solve the problems themselves.</w:t>
      </w:r>
    </w:p>
    <w:p w14:paraId="1A97A545" w14:textId="46AC1505" w:rsidR="00693958" w:rsidRDefault="00693958" w:rsidP="00FE0E65"/>
    <w:p w14:paraId="52AF2932" w14:textId="24CC4ED7" w:rsidR="00693958" w:rsidRDefault="00693958" w:rsidP="00FE0E65"/>
    <w:p w14:paraId="4CF94241" w14:textId="55685C15" w:rsidR="00693958" w:rsidRDefault="00693958" w:rsidP="00FE0E65">
      <w:r>
        <w:rPr>
          <w:rFonts w:hint="eastAsia"/>
        </w:rPr>
        <w:t>B</w:t>
      </w:r>
      <w:r>
        <w:t>ecause people spend less time on work in rural areas, they can take care of their families better.</w:t>
      </w:r>
    </w:p>
    <w:p w14:paraId="56F6D50D" w14:textId="56583C8C" w:rsidR="00693958" w:rsidRDefault="00693958" w:rsidP="00FE0E65"/>
    <w:p w14:paraId="1217A51F" w14:textId="36401E82" w:rsidR="00693958" w:rsidRDefault="00693958" w:rsidP="00FE0E65">
      <w:r>
        <w:rPr>
          <w:rFonts w:hint="eastAsia"/>
        </w:rPr>
        <w:t>B</w:t>
      </w:r>
      <w:r>
        <w:t>ecause people in rural areas live together, they can take care of their family better.</w:t>
      </w:r>
    </w:p>
    <w:p w14:paraId="54DF3765" w14:textId="125CF330" w:rsidR="009A5377" w:rsidRDefault="009A5377" w:rsidP="00FE0E65"/>
    <w:p w14:paraId="12EA3595" w14:textId="3E1650FF" w:rsidR="009A5377" w:rsidRDefault="009A5377" w:rsidP="00FE0E65"/>
    <w:p w14:paraId="3E7F73DE" w14:textId="04A72A13" w:rsidR="009A5377" w:rsidRDefault="009A5377" w:rsidP="009A5377">
      <w:pPr>
        <w:jc w:val="left"/>
      </w:pPr>
      <w:r>
        <w:rPr>
          <w:rFonts w:hint="eastAsia"/>
        </w:rPr>
        <w:t>B</w:t>
      </w:r>
      <w:r>
        <w:t xml:space="preserve">ecause people in rural areas live together, they can take care of their </w:t>
      </w:r>
      <w:r w:rsidR="0037081A">
        <w:t>families</w:t>
      </w:r>
      <w:r>
        <w:t xml:space="preserve"> better. Unlike the people in urban areas</w:t>
      </w:r>
      <w:r w:rsidR="00771285">
        <w:t xml:space="preserve">, who live alone in their scanty </w:t>
      </w:r>
      <w:r w:rsidR="0037081A">
        <w:t>flatlets</w:t>
      </w:r>
      <w:r w:rsidR="00771285">
        <w:t xml:space="preserve"> because of the expensive price of apartments</w:t>
      </w:r>
      <w:r>
        <w:t xml:space="preserve">, </w:t>
      </w:r>
      <w:r w:rsidR="00771285">
        <w:t>people in rural areas</w:t>
      </w:r>
      <w:r>
        <w:t xml:space="preserve"> can have more time </w:t>
      </w:r>
      <w:r w:rsidR="0037081A">
        <w:t>to get</w:t>
      </w:r>
      <w:r>
        <w:t xml:space="preserve"> in touch </w:t>
      </w:r>
      <w:r w:rsidR="00771285">
        <w:t xml:space="preserve">with </w:t>
      </w:r>
      <w:r>
        <w:t>families</w:t>
      </w:r>
      <w:r w:rsidR="00771285">
        <w:t xml:space="preserve"> since they live together in a big house</w:t>
      </w:r>
      <w:r>
        <w:t xml:space="preserve">. Most of </w:t>
      </w:r>
      <w:r w:rsidR="0037081A">
        <w:t xml:space="preserve">the </w:t>
      </w:r>
      <w:r>
        <w:t xml:space="preserve">time, when people have more time </w:t>
      </w:r>
      <w:r w:rsidR="0037081A">
        <w:t>to spend</w:t>
      </w:r>
      <w:r>
        <w:t xml:space="preserve"> with their family, they can know the health condition and the income condition of their families better. Therefore, they can help to solve the problems of their families once they find that their families are in trouble. For example, my uncle Jack live with his family</w:t>
      </w:r>
      <w:r w:rsidR="00771285">
        <w:t xml:space="preserve"> for 30 years. Each day after work, he and his family have dinner together and chat with each other </w:t>
      </w:r>
      <w:r w:rsidR="0037081A">
        <w:t xml:space="preserve">about </w:t>
      </w:r>
      <w:r w:rsidR="00771285">
        <w:t>what’s new for them. Therefore, they know each other so well that even a small disease like inflammation can be known by the family. Once the mother of my uncle had a serious stomachache, but fortunately with the help in time of my uncle and my uncle’s wife</w:t>
      </w:r>
      <w:r w:rsidR="003676B5">
        <w:t>,</w:t>
      </w:r>
      <w:r w:rsidR="00771285">
        <w:t xml:space="preserve"> she finally recovered without danger. </w:t>
      </w:r>
    </w:p>
    <w:p w14:paraId="060D1C85" w14:textId="400BC2DA" w:rsidR="003676B5" w:rsidRDefault="003676B5" w:rsidP="009A5377">
      <w:pPr>
        <w:jc w:val="left"/>
      </w:pPr>
    </w:p>
    <w:p w14:paraId="1E3F094D" w14:textId="279D6595" w:rsidR="003676B5" w:rsidRDefault="003676B5" w:rsidP="009A5377">
      <w:pPr>
        <w:jc w:val="left"/>
      </w:pPr>
      <w:r>
        <w:rPr>
          <w:rFonts w:hint="eastAsia"/>
        </w:rPr>
        <w:t>因果关系连接词：</w:t>
      </w:r>
    </w:p>
    <w:p w14:paraId="5C4EBBD3" w14:textId="2F27342C" w:rsidR="003676B5" w:rsidRDefault="003676B5" w:rsidP="003676B5">
      <w:pPr>
        <w:pStyle w:val="ListParagraph"/>
        <w:numPr>
          <w:ilvl w:val="0"/>
          <w:numId w:val="2"/>
        </w:numPr>
        <w:ind w:firstLineChars="0"/>
        <w:jc w:val="left"/>
      </w:pPr>
      <w:r>
        <w:t>Accordingly</w:t>
      </w:r>
    </w:p>
    <w:p w14:paraId="2446B75F" w14:textId="07AD16F8" w:rsidR="003676B5" w:rsidRDefault="003676B5" w:rsidP="003676B5">
      <w:pPr>
        <w:pStyle w:val="ListParagraph"/>
        <w:numPr>
          <w:ilvl w:val="0"/>
          <w:numId w:val="2"/>
        </w:numPr>
        <w:ind w:firstLineChars="0"/>
        <w:jc w:val="left"/>
      </w:pPr>
      <w:r>
        <w:t>In this case</w:t>
      </w:r>
    </w:p>
    <w:p w14:paraId="1656D727" w14:textId="04D28D52" w:rsidR="003676B5" w:rsidRDefault="003676B5" w:rsidP="003676B5">
      <w:pPr>
        <w:pStyle w:val="ListParagraph"/>
        <w:numPr>
          <w:ilvl w:val="0"/>
          <w:numId w:val="2"/>
        </w:numPr>
        <w:ind w:firstLineChars="0"/>
        <w:jc w:val="left"/>
      </w:pPr>
      <w:r>
        <w:rPr>
          <w:rFonts w:hint="eastAsia"/>
        </w:rPr>
        <w:t>A</w:t>
      </w:r>
      <w:r>
        <w:t>s a result</w:t>
      </w:r>
    </w:p>
    <w:p w14:paraId="792E257E" w14:textId="4B8F3C85" w:rsidR="009A5377" w:rsidRDefault="003676B5" w:rsidP="00FE0E65">
      <w:pPr>
        <w:pStyle w:val="ListParagraph"/>
        <w:numPr>
          <w:ilvl w:val="0"/>
          <w:numId w:val="2"/>
        </w:numPr>
        <w:ind w:firstLineChars="0"/>
        <w:jc w:val="left"/>
      </w:pPr>
      <w:r>
        <w:rPr>
          <w:rFonts w:hint="eastAsia"/>
        </w:rPr>
        <w:t>C</w:t>
      </w:r>
      <w:r>
        <w:t>onsequently</w:t>
      </w:r>
    </w:p>
    <w:p w14:paraId="51118BFD" w14:textId="52BC84F9" w:rsidR="003676B5" w:rsidRDefault="003676B5" w:rsidP="00FE0E65">
      <w:pPr>
        <w:pStyle w:val="ListParagraph"/>
        <w:numPr>
          <w:ilvl w:val="0"/>
          <w:numId w:val="2"/>
        </w:numPr>
        <w:ind w:firstLineChars="0"/>
        <w:jc w:val="left"/>
      </w:pPr>
      <w:r>
        <w:t>Therefore</w:t>
      </w:r>
    </w:p>
    <w:p w14:paraId="31C7A955" w14:textId="7668A956" w:rsidR="003676B5" w:rsidRDefault="003676B5" w:rsidP="00FE0E65">
      <w:pPr>
        <w:pStyle w:val="ListParagraph"/>
        <w:numPr>
          <w:ilvl w:val="0"/>
          <w:numId w:val="2"/>
        </w:numPr>
        <w:ind w:firstLineChars="0"/>
        <w:jc w:val="left"/>
      </w:pPr>
      <w:r>
        <w:t>Thus</w:t>
      </w:r>
    </w:p>
    <w:p w14:paraId="3D716AE2" w14:textId="277DFEEE" w:rsidR="003676B5" w:rsidRDefault="003676B5" w:rsidP="00FE0E65">
      <w:pPr>
        <w:pStyle w:val="ListParagraph"/>
        <w:numPr>
          <w:ilvl w:val="0"/>
          <w:numId w:val="2"/>
        </w:numPr>
        <w:ind w:firstLineChars="0"/>
        <w:jc w:val="left"/>
      </w:pPr>
      <w:r>
        <w:t>So</w:t>
      </w:r>
    </w:p>
    <w:p w14:paraId="779A66BF" w14:textId="7311E83B" w:rsidR="003676B5" w:rsidRDefault="003676B5" w:rsidP="00FE0E65">
      <w:pPr>
        <w:pStyle w:val="ListParagraph"/>
        <w:numPr>
          <w:ilvl w:val="0"/>
          <w:numId w:val="2"/>
        </w:numPr>
        <w:ind w:firstLineChars="0"/>
        <w:jc w:val="left"/>
      </w:pPr>
      <w:r>
        <w:t>Thereby</w:t>
      </w:r>
    </w:p>
    <w:p w14:paraId="783D97CB" w14:textId="6A859983" w:rsidR="003676B5" w:rsidRDefault="003676B5" w:rsidP="00483B87">
      <w:pPr>
        <w:jc w:val="left"/>
      </w:pPr>
    </w:p>
    <w:p w14:paraId="225F2137" w14:textId="0EA993E6" w:rsidR="00483B87" w:rsidRDefault="00483B87" w:rsidP="00483B87">
      <w:pPr>
        <w:jc w:val="left"/>
      </w:pPr>
      <w:r>
        <w:t>If parents allow children to make mistakes and let them learn from their own mistakes, their children can be cultivated to have a stronger ability of self-learning.</w:t>
      </w:r>
    </w:p>
    <w:p w14:paraId="78A670D3" w14:textId="24434784" w:rsidR="00483B87" w:rsidRDefault="00483B87" w:rsidP="00483B87">
      <w:pPr>
        <w:jc w:val="left"/>
      </w:pPr>
    </w:p>
    <w:p w14:paraId="441B45FB" w14:textId="6FDF2D2C" w:rsidR="00483B87" w:rsidRDefault="00483B87" w:rsidP="00483B87">
      <w:pPr>
        <w:jc w:val="left"/>
      </w:pPr>
      <w:r>
        <w:t>If parents allow children to make mistakes and let them learn from their own mistakes, children can have a better understanding of mistakes and difficulties.</w:t>
      </w:r>
    </w:p>
    <w:p w14:paraId="5FD4D696" w14:textId="03391E06" w:rsidR="00483B87" w:rsidRDefault="00483B87" w:rsidP="00483B87">
      <w:pPr>
        <w:jc w:val="left"/>
      </w:pPr>
    </w:p>
    <w:p w14:paraId="41418460" w14:textId="77777777" w:rsidR="00483B87" w:rsidRPr="00771285" w:rsidRDefault="00483B87" w:rsidP="00483B87">
      <w:pPr>
        <w:jc w:val="left"/>
      </w:pPr>
    </w:p>
    <w:sectPr w:rsidR="00483B87" w:rsidRPr="0077128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64EF7" w14:textId="77777777" w:rsidR="00A13493" w:rsidRDefault="00A13493" w:rsidP="00FE0E65">
      <w:r>
        <w:separator/>
      </w:r>
    </w:p>
  </w:endnote>
  <w:endnote w:type="continuationSeparator" w:id="0">
    <w:p w14:paraId="32836D63" w14:textId="77777777" w:rsidR="00A13493" w:rsidRDefault="00A13493" w:rsidP="00FE0E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992C1" w14:textId="77777777" w:rsidR="00A13493" w:rsidRDefault="00A13493" w:rsidP="00FE0E65">
      <w:r>
        <w:separator/>
      </w:r>
    </w:p>
  </w:footnote>
  <w:footnote w:type="continuationSeparator" w:id="0">
    <w:p w14:paraId="39A411A3" w14:textId="77777777" w:rsidR="00A13493" w:rsidRDefault="00A13493" w:rsidP="00FE0E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53E83"/>
    <w:multiLevelType w:val="hybridMultilevel"/>
    <w:tmpl w:val="AD229574"/>
    <w:lvl w:ilvl="0" w:tplc="D3FCE1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A602C6C"/>
    <w:multiLevelType w:val="hybridMultilevel"/>
    <w:tmpl w:val="6302C860"/>
    <w:lvl w:ilvl="0" w:tplc="811EFD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3948221">
    <w:abstractNumId w:val="1"/>
  </w:num>
  <w:num w:numId="2" w16cid:durableId="2013293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s7QwNDUyNTc0NzFR0lEKTi0uzszPAykwrAUAHgthQCwAAAA="/>
  </w:docVars>
  <w:rsids>
    <w:rsidRoot w:val="00A20CDA"/>
    <w:rsid w:val="000C34CA"/>
    <w:rsid w:val="003267D3"/>
    <w:rsid w:val="003676B5"/>
    <w:rsid w:val="0037081A"/>
    <w:rsid w:val="00483B87"/>
    <w:rsid w:val="00543ECD"/>
    <w:rsid w:val="00664A4E"/>
    <w:rsid w:val="00693958"/>
    <w:rsid w:val="00771285"/>
    <w:rsid w:val="009A5377"/>
    <w:rsid w:val="009B15C3"/>
    <w:rsid w:val="00A13493"/>
    <w:rsid w:val="00A20CDA"/>
    <w:rsid w:val="00B1104C"/>
    <w:rsid w:val="00FE0E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C7C1B1"/>
  <w15:chartTrackingRefBased/>
  <w15:docId w15:val="{E57BB9F8-B52C-4417-A2AD-2C8780BD8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377"/>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E6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E0E65"/>
    <w:rPr>
      <w:sz w:val="18"/>
      <w:szCs w:val="18"/>
    </w:rPr>
  </w:style>
  <w:style w:type="paragraph" w:styleId="Footer">
    <w:name w:val="footer"/>
    <w:basedOn w:val="Normal"/>
    <w:link w:val="FooterChar"/>
    <w:uiPriority w:val="99"/>
    <w:unhideWhenUsed/>
    <w:rsid w:val="00FE0E6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E0E65"/>
    <w:rPr>
      <w:sz w:val="18"/>
      <w:szCs w:val="18"/>
    </w:rPr>
  </w:style>
  <w:style w:type="paragraph" w:styleId="ListParagraph">
    <w:name w:val="List Paragraph"/>
    <w:basedOn w:val="Normal"/>
    <w:uiPriority w:val="34"/>
    <w:qFormat/>
    <w:rsid w:val="00FE0E65"/>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TotalTime>
  <Pages>2</Pages>
  <Words>379</Words>
  <Characters>1638</Characters>
  <Application>Microsoft Office Word</Application>
  <DocSecurity>0</DocSecurity>
  <Lines>4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Zhirong</dc:creator>
  <cp:keywords/>
  <dc:description/>
  <cp:lastModifiedBy>Chen, Zhirong</cp:lastModifiedBy>
  <cp:revision>4</cp:revision>
  <dcterms:created xsi:type="dcterms:W3CDTF">2021-08-07T00:30:00Z</dcterms:created>
  <dcterms:modified xsi:type="dcterms:W3CDTF">2023-01-05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cf864e63290307727f273a0722f07e19dcbb6314b86f5f9c9f2e79344f14fd</vt:lpwstr>
  </property>
</Properties>
</file>